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2-01</w:t>
      </w:r>
      <w:r>
        <w:t xml:space="preserve"> </w:t>
      </w:r>
      <w:r>
        <w:t xml:space="preserve">06:30:1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a8abdbcf7df0035509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2-01T06:30:25Z</dcterms:created>
  <dcterms:modified xsi:type="dcterms:W3CDTF">2023-02-01T06:3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2-01 06:30:11</vt:lpwstr>
  </property>
</Properties>
</file>